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2907" w:rsidRPr="00087DFD" w:rsidRDefault="00532907" w:rsidP="00532907">
      <w:pPr>
        <w:spacing w:after="0"/>
        <w:jc w:val="center"/>
        <w:rPr>
          <w:rFonts w:ascii="Times New Roman" w:hAnsi="Times New Roman"/>
          <w:sz w:val="18"/>
          <w:szCs w:val="18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Tabel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5.1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Fungsi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Basis Wavelet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Terbaik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untuk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Seluruh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Vokal</w:t>
      </w:r>
      <w:proofErr w:type="spellEnd"/>
    </w:p>
    <w:tbl>
      <w:tblPr>
        <w:tblStyle w:val="TableGrid"/>
        <w:tblW w:w="0" w:type="auto"/>
        <w:jc w:val="center"/>
        <w:tblLook w:val="04A0"/>
      </w:tblPr>
      <w:tblGrid>
        <w:gridCol w:w="413"/>
        <w:gridCol w:w="1533"/>
        <w:gridCol w:w="640"/>
        <w:gridCol w:w="886"/>
        <w:gridCol w:w="640"/>
        <w:gridCol w:w="886"/>
        <w:gridCol w:w="640"/>
        <w:gridCol w:w="886"/>
        <w:gridCol w:w="640"/>
        <w:gridCol w:w="886"/>
        <w:gridCol w:w="640"/>
        <w:gridCol w:w="886"/>
      </w:tblGrid>
      <w:tr w:rsidR="00532907" w:rsidRPr="00065049" w:rsidTr="00A87611">
        <w:trPr>
          <w:jc w:val="center"/>
        </w:trPr>
        <w:tc>
          <w:tcPr>
            <w:tcW w:w="0" w:type="auto"/>
            <w:vMerge w:val="restart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0" w:type="auto"/>
            <w:vMerge w:val="restart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Jenis</w:t>
            </w:r>
            <w:proofErr w:type="spellEnd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Vokal</w:t>
            </w:r>
            <w:proofErr w:type="spellEnd"/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2048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1024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512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256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Seluruh</w:t>
            </w:r>
            <w:proofErr w:type="spellEnd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Segmen</w:t>
            </w:r>
            <w:proofErr w:type="spellEnd"/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Merge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sz w:val="16"/>
                <w:szCs w:val="16"/>
              </w:rPr>
              <w:t>Seluruh</w:t>
            </w:r>
            <w:proofErr w:type="spellEnd"/>
            <w:r w:rsidRPr="00065049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sz w:val="16"/>
                <w:szCs w:val="16"/>
              </w:rPr>
              <w:t>Vokal</w:t>
            </w:r>
            <w:proofErr w:type="spellEnd"/>
          </w:p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(</w:t>
            </w: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a</w:t>
            </w:r>
            <w:r w:rsidRPr="00065049">
              <w:rPr>
                <w:rFonts w:ascii="Times New Roman" w:hAnsi="Times New Roman"/>
                <w:sz w:val="16"/>
                <w:szCs w:val="16"/>
              </w:rPr>
              <w:t>,</w:t>
            </w: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i</w:t>
            </w:r>
            <w:proofErr w:type="spellEnd"/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 xml:space="preserve">, u, e, è, o, </w:t>
            </w:r>
            <w:proofErr w:type="spellStart"/>
            <w:r w:rsidRPr="00065049">
              <w:rPr>
                <w:rFonts w:ascii="Times New Roman" w:hAnsi="Times New Roman"/>
                <w:sz w:val="16"/>
                <w:szCs w:val="16"/>
              </w:rPr>
              <w:t>dan</w:t>
            </w:r>
            <w:proofErr w:type="spellEnd"/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 xml:space="preserve"> ò</w:t>
            </w:r>
            <w:r w:rsidRPr="00065049">
              <w:rPr>
                <w:rFonts w:ascii="Times New Roman" w:hAnsi="Times New Roman"/>
                <w:sz w:val="16"/>
                <w:szCs w:val="16"/>
              </w:rPr>
              <w:t>)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0.77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32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58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71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096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</w:tr>
    </w:tbl>
    <w:p w:rsidR="00532907" w:rsidRDefault="00532907" w:rsidP="00532907">
      <w:pPr>
        <w:pStyle w:val="ListParagraph"/>
        <w:spacing w:after="0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532907" w:rsidRDefault="00532907" w:rsidP="00532907">
      <w:pPr>
        <w:pStyle w:val="ListParagraph"/>
        <w:spacing w:after="0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Tabel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5.2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Fungsi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Basis Wavelet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Terbaik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untuk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Seluruh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Vokal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Pria</w:t>
      </w:r>
      <w:proofErr w:type="spellEnd"/>
    </w:p>
    <w:tbl>
      <w:tblPr>
        <w:tblStyle w:val="TableGrid"/>
        <w:tblW w:w="0" w:type="auto"/>
        <w:jc w:val="center"/>
        <w:tblLook w:val="04A0"/>
      </w:tblPr>
      <w:tblGrid>
        <w:gridCol w:w="413"/>
        <w:gridCol w:w="1533"/>
        <w:gridCol w:w="640"/>
        <w:gridCol w:w="886"/>
        <w:gridCol w:w="640"/>
        <w:gridCol w:w="886"/>
        <w:gridCol w:w="640"/>
        <w:gridCol w:w="886"/>
        <w:gridCol w:w="640"/>
        <w:gridCol w:w="886"/>
        <w:gridCol w:w="640"/>
        <w:gridCol w:w="886"/>
      </w:tblGrid>
      <w:tr w:rsidR="00532907" w:rsidRPr="00065049" w:rsidTr="00A87611">
        <w:trPr>
          <w:jc w:val="center"/>
        </w:trPr>
        <w:tc>
          <w:tcPr>
            <w:tcW w:w="0" w:type="auto"/>
            <w:vMerge w:val="restart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0" w:type="auto"/>
            <w:vMerge w:val="restart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Jenis</w:t>
            </w:r>
            <w:proofErr w:type="spellEnd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Vokal</w:t>
            </w:r>
            <w:proofErr w:type="spellEnd"/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2048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1024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512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256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Seluruh</w:t>
            </w:r>
            <w:proofErr w:type="spellEnd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Segmen</w:t>
            </w:r>
            <w:proofErr w:type="spellEnd"/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Merge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sz w:val="16"/>
                <w:szCs w:val="16"/>
              </w:rPr>
              <w:t>Seluruh</w:t>
            </w:r>
            <w:proofErr w:type="spellEnd"/>
            <w:r w:rsidRPr="00065049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sz w:val="16"/>
                <w:szCs w:val="16"/>
              </w:rPr>
              <w:t>Vokal</w:t>
            </w:r>
            <w:proofErr w:type="spellEnd"/>
          </w:p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(</w:t>
            </w: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a</w:t>
            </w:r>
            <w:r w:rsidRPr="00065049">
              <w:rPr>
                <w:rFonts w:ascii="Times New Roman" w:hAnsi="Times New Roman"/>
                <w:sz w:val="16"/>
                <w:szCs w:val="16"/>
              </w:rPr>
              <w:t>,</w:t>
            </w: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i</w:t>
            </w:r>
            <w:proofErr w:type="spellEnd"/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 xml:space="preserve">, u, e, è, o, </w:t>
            </w:r>
            <w:proofErr w:type="spellStart"/>
            <w:r w:rsidRPr="00065049">
              <w:rPr>
                <w:rFonts w:ascii="Times New Roman" w:hAnsi="Times New Roman"/>
                <w:sz w:val="16"/>
                <w:szCs w:val="16"/>
              </w:rPr>
              <w:t>dan</w:t>
            </w:r>
            <w:proofErr w:type="spellEnd"/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 xml:space="preserve"> ò</w:t>
            </w:r>
            <w:r w:rsidRPr="00065049">
              <w:rPr>
                <w:rFonts w:ascii="Times New Roman" w:hAnsi="Times New Roman"/>
                <w:sz w:val="16"/>
                <w:szCs w:val="16"/>
              </w:rPr>
              <w:t>)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0.87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3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53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61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087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</w:tr>
    </w:tbl>
    <w:p w:rsidR="007F74DD" w:rsidRDefault="007F74DD"/>
    <w:p w:rsidR="00532907" w:rsidRPr="00065049" w:rsidRDefault="00532907" w:rsidP="00532907">
      <w:pPr>
        <w:spacing w:after="0"/>
        <w:jc w:val="center"/>
        <w:rPr>
          <w:rFonts w:ascii="Times New Roman" w:hAnsi="Times New Roman"/>
          <w:sz w:val="16"/>
          <w:szCs w:val="16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Tabel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5.3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Fungsi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Basis Wavelet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Terbaik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untuk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Seluruh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Vokal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Wanita</w:t>
      </w:r>
      <w:proofErr w:type="spellEnd"/>
    </w:p>
    <w:tbl>
      <w:tblPr>
        <w:tblStyle w:val="TableGrid"/>
        <w:tblW w:w="0" w:type="auto"/>
        <w:jc w:val="center"/>
        <w:tblLook w:val="04A0"/>
      </w:tblPr>
      <w:tblGrid>
        <w:gridCol w:w="413"/>
        <w:gridCol w:w="1533"/>
        <w:gridCol w:w="640"/>
        <w:gridCol w:w="886"/>
        <w:gridCol w:w="640"/>
        <w:gridCol w:w="886"/>
        <w:gridCol w:w="640"/>
        <w:gridCol w:w="886"/>
        <w:gridCol w:w="640"/>
        <w:gridCol w:w="886"/>
        <w:gridCol w:w="640"/>
        <w:gridCol w:w="886"/>
      </w:tblGrid>
      <w:tr w:rsidR="00532907" w:rsidRPr="00065049" w:rsidTr="00A87611">
        <w:trPr>
          <w:jc w:val="center"/>
        </w:trPr>
        <w:tc>
          <w:tcPr>
            <w:tcW w:w="0" w:type="auto"/>
            <w:vMerge w:val="restart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0" w:type="auto"/>
            <w:vMerge w:val="restart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Jenis</w:t>
            </w:r>
            <w:proofErr w:type="spellEnd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Vokal</w:t>
            </w:r>
            <w:proofErr w:type="spellEnd"/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2048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1024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512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256</w:t>
            </w:r>
          </w:p>
        </w:tc>
        <w:tc>
          <w:tcPr>
            <w:tcW w:w="0" w:type="auto"/>
            <w:gridSpan w:val="2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Seluruh</w:t>
            </w:r>
            <w:proofErr w:type="spellEnd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Segmen</w:t>
            </w:r>
            <w:proofErr w:type="spellEnd"/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Merge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sz w:val="16"/>
                <w:szCs w:val="16"/>
              </w:rPr>
              <w:t>Seluruh</w:t>
            </w:r>
            <w:proofErr w:type="spellEnd"/>
            <w:r w:rsidRPr="00065049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sz w:val="16"/>
                <w:szCs w:val="16"/>
              </w:rPr>
              <w:t>Vokal</w:t>
            </w:r>
            <w:proofErr w:type="spellEnd"/>
          </w:p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(</w:t>
            </w: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a</w:t>
            </w:r>
            <w:r w:rsidRPr="00065049">
              <w:rPr>
                <w:rFonts w:ascii="Times New Roman" w:hAnsi="Times New Roman"/>
                <w:sz w:val="16"/>
                <w:szCs w:val="16"/>
              </w:rPr>
              <w:t>,</w:t>
            </w: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i</w:t>
            </w:r>
            <w:proofErr w:type="spellEnd"/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 xml:space="preserve">, u, e, è, o, </w:t>
            </w:r>
            <w:proofErr w:type="spellStart"/>
            <w:r w:rsidRPr="00065049">
              <w:rPr>
                <w:rFonts w:ascii="Times New Roman" w:hAnsi="Times New Roman"/>
                <w:sz w:val="16"/>
                <w:szCs w:val="16"/>
              </w:rPr>
              <w:t>dan</w:t>
            </w:r>
            <w:proofErr w:type="spellEnd"/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 xml:space="preserve"> ò</w:t>
            </w:r>
            <w:r w:rsidRPr="00065049">
              <w:rPr>
                <w:rFonts w:ascii="Times New Roman" w:hAnsi="Times New Roman"/>
                <w:sz w:val="16"/>
                <w:szCs w:val="16"/>
              </w:rPr>
              <w:t>)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0.</w:t>
            </w:r>
            <w:r>
              <w:rPr>
                <w:rFonts w:ascii="Times New Roman" w:hAnsi="Times New Roman"/>
                <w:sz w:val="16"/>
                <w:szCs w:val="16"/>
              </w:rPr>
              <w:t>70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3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5.6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78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</w:t>
            </w: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</w:tr>
    </w:tbl>
    <w:p w:rsidR="00532907" w:rsidRDefault="00532907"/>
    <w:p w:rsidR="00532907" w:rsidRDefault="00532907" w:rsidP="00532907">
      <w:pPr>
        <w:pStyle w:val="ListParagraph"/>
        <w:spacing w:after="0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Tabel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5.4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Fungsi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Basis Wavelet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Terbaik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Seluruh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Suara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Pria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&amp;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Wanita</w:t>
      </w:r>
      <w:proofErr w:type="spellEnd"/>
    </w:p>
    <w:tbl>
      <w:tblPr>
        <w:tblStyle w:val="TableGrid"/>
        <w:tblW w:w="0" w:type="auto"/>
        <w:jc w:val="center"/>
        <w:tblLook w:val="04A0"/>
      </w:tblPr>
      <w:tblGrid>
        <w:gridCol w:w="412"/>
        <w:gridCol w:w="1012"/>
        <w:gridCol w:w="640"/>
        <w:gridCol w:w="905"/>
        <w:gridCol w:w="640"/>
        <w:gridCol w:w="905"/>
        <w:gridCol w:w="640"/>
        <w:gridCol w:w="905"/>
        <w:gridCol w:w="640"/>
        <w:gridCol w:w="905"/>
      </w:tblGrid>
      <w:tr w:rsidR="00532907" w:rsidRPr="00065049" w:rsidTr="00A87611">
        <w:trPr>
          <w:jc w:val="center"/>
        </w:trPr>
        <w:tc>
          <w:tcPr>
            <w:tcW w:w="0" w:type="auto"/>
            <w:vMerge w:val="restart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0" w:type="auto"/>
            <w:vMerge w:val="restart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Jenis</w:t>
            </w:r>
            <w:proofErr w:type="spellEnd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Vokal</w:t>
            </w:r>
            <w:proofErr w:type="spellEnd"/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2048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1024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512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256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Merge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a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1.5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8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98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03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i</w:t>
            </w:r>
            <w:proofErr w:type="spellEnd"/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2.49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8.51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6.41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45</w:t>
            </w:r>
          </w:p>
        </w:tc>
        <w:tc>
          <w:tcPr>
            <w:tcW w:w="0" w:type="auto"/>
            <w:shd w:val="clear" w:color="auto" w:fill="00B0F0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u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1.24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66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77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83</w:t>
            </w:r>
          </w:p>
        </w:tc>
        <w:tc>
          <w:tcPr>
            <w:tcW w:w="0" w:type="auto"/>
            <w:shd w:val="clear" w:color="auto" w:fill="00B0F0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e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0.49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17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53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shd w:val="clear" w:color="auto" w:fill="92D050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64</w:t>
            </w:r>
          </w:p>
        </w:tc>
        <w:tc>
          <w:tcPr>
            <w:tcW w:w="0" w:type="auto"/>
            <w:shd w:val="clear" w:color="auto" w:fill="92D050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è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1.79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8.0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6.10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18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o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9.67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6.5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03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23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7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ò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8.2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5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29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3.56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</w:tr>
    </w:tbl>
    <w:p w:rsidR="00532907" w:rsidRDefault="00532907" w:rsidP="00532907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532907" w:rsidRPr="00065049" w:rsidRDefault="00532907" w:rsidP="00532907">
      <w:pPr>
        <w:spacing w:after="0"/>
        <w:jc w:val="center"/>
        <w:rPr>
          <w:rFonts w:ascii="Times New Roman" w:hAnsi="Times New Roman"/>
          <w:sz w:val="16"/>
          <w:szCs w:val="16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Tabel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5.5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Fungsi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Basis Wavelet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Terbaik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untuk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Suara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Pria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jc w:val="center"/>
        <w:tblLook w:val="04A0"/>
      </w:tblPr>
      <w:tblGrid>
        <w:gridCol w:w="412"/>
        <w:gridCol w:w="1012"/>
        <w:gridCol w:w="640"/>
        <w:gridCol w:w="905"/>
        <w:gridCol w:w="640"/>
        <w:gridCol w:w="905"/>
        <w:gridCol w:w="640"/>
        <w:gridCol w:w="905"/>
        <w:gridCol w:w="640"/>
        <w:gridCol w:w="905"/>
      </w:tblGrid>
      <w:tr w:rsidR="00532907" w:rsidRPr="00065049" w:rsidTr="00A87611">
        <w:trPr>
          <w:jc w:val="center"/>
        </w:trPr>
        <w:tc>
          <w:tcPr>
            <w:tcW w:w="0" w:type="auto"/>
            <w:vMerge w:val="restart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0" w:type="auto"/>
            <w:vMerge w:val="restart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Jenis</w:t>
            </w:r>
            <w:proofErr w:type="spellEnd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Vokal</w:t>
            </w:r>
            <w:proofErr w:type="spellEnd"/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2048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1024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512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256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Merge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a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1.1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68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81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87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i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2.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8.31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6.16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20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u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1.7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8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79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77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lastRenderedPageBreak/>
              <w:t>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e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0.43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07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3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44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è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1.98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8.22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6.11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14</w:t>
            </w:r>
          </w:p>
        </w:tc>
        <w:tc>
          <w:tcPr>
            <w:tcW w:w="0" w:type="auto"/>
            <w:shd w:val="clear" w:color="auto" w:fill="00B0F0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o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0.09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6.75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10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23</w:t>
            </w:r>
          </w:p>
        </w:tc>
        <w:tc>
          <w:tcPr>
            <w:tcW w:w="0" w:type="auto"/>
            <w:shd w:val="clear" w:color="auto" w:fill="00B0F0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</w:tr>
      <w:tr w:rsidR="00532907" w:rsidRPr="00065049" w:rsidTr="00A87611">
        <w:trPr>
          <w:trHeight w:val="70"/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7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ò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8.33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67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40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3.66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2</w:t>
            </w:r>
          </w:p>
        </w:tc>
      </w:tr>
    </w:tbl>
    <w:p w:rsidR="00532907" w:rsidRDefault="00532907" w:rsidP="00532907">
      <w:pPr>
        <w:pStyle w:val="ListParagraph"/>
        <w:spacing w:after="0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532907" w:rsidRDefault="00532907" w:rsidP="00532907">
      <w:pPr>
        <w:pStyle w:val="ListParagraph"/>
        <w:spacing w:after="0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532907" w:rsidRDefault="00532907" w:rsidP="00532907">
      <w:pPr>
        <w:pStyle w:val="ListParagraph"/>
        <w:spacing w:after="0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Tabel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5.6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Fungsi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Basis Wavelet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Terbaik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untuk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Suara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Wanita</w:t>
      </w:r>
      <w:proofErr w:type="spellEnd"/>
    </w:p>
    <w:tbl>
      <w:tblPr>
        <w:tblStyle w:val="TableGrid"/>
        <w:tblW w:w="0" w:type="auto"/>
        <w:jc w:val="center"/>
        <w:tblLook w:val="04A0"/>
      </w:tblPr>
      <w:tblGrid>
        <w:gridCol w:w="412"/>
        <w:gridCol w:w="1012"/>
        <w:gridCol w:w="640"/>
        <w:gridCol w:w="905"/>
        <w:gridCol w:w="640"/>
        <w:gridCol w:w="905"/>
        <w:gridCol w:w="640"/>
        <w:gridCol w:w="905"/>
        <w:gridCol w:w="640"/>
        <w:gridCol w:w="905"/>
      </w:tblGrid>
      <w:tr w:rsidR="00532907" w:rsidRPr="00065049" w:rsidTr="00A87611">
        <w:trPr>
          <w:jc w:val="center"/>
        </w:trPr>
        <w:tc>
          <w:tcPr>
            <w:tcW w:w="0" w:type="auto"/>
            <w:vMerge w:val="restart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0" w:type="auto"/>
            <w:vMerge w:val="restart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Jenis</w:t>
            </w:r>
            <w:proofErr w:type="spellEnd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Vokal</w:t>
            </w:r>
            <w:proofErr w:type="spellEnd"/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2048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1024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512</w:t>
            </w:r>
          </w:p>
        </w:tc>
        <w:tc>
          <w:tcPr>
            <w:tcW w:w="0" w:type="auto"/>
            <w:gridSpan w:val="2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256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Merge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Maks</m:t>
                    </m:r>
                  </m:e>
                </m:acc>
              </m:oMath>
            </m:oMathPara>
          </w:p>
          <w:p w:rsidR="00532907" w:rsidRPr="000E4478" w:rsidRDefault="00532907" w:rsidP="00A87611">
            <w:pPr>
              <w:spacing w:line="360" w:lineRule="auto"/>
              <w:jc w:val="center"/>
              <w:rPr>
                <w:oMath/>
                <w:rFonts w:ascii="Cambria Math" w:hAnsi="Cambria Math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Xcorr</w:t>
            </w:r>
            <w:proofErr w:type="spellEnd"/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rde</w:t>
            </w:r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65049">
              <w:rPr>
                <w:rFonts w:ascii="Times New Roman" w:hAnsi="Times New Roman"/>
                <w:b/>
                <w:bCs/>
                <w:sz w:val="16"/>
                <w:szCs w:val="16"/>
              </w:rPr>
              <w:t>db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N</w:t>
            </w:r>
            <w:proofErr w:type="spellEnd"/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a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1.93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8.01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6.16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19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proofErr w:type="spellStart"/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i</w:t>
            </w:r>
            <w:proofErr w:type="spellEnd"/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2.57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8.70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6.65</w:t>
            </w:r>
          </w:p>
        </w:tc>
        <w:tc>
          <w:tcPr>
            <w:tcW w:w="0" w:type="auto"/>
            <w:shd w:val="clear" w:color="auto" w:fill="00B0F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shd w:val="clear" w:color="auto" w:fill="00B0F0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70</w:t>
            </w:r>
          </w:p>
        </w:tc>
        <w:tc>
          <w:tcPr>
            <w:tcW w:w="0" w:type="auto"/>
            <w:shd w:val="clear" w:color="auto" w:fill="00B0F0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u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0.7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48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76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88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e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0.54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27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72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shd w:val="clear" w:color="auto" w:fill="92D050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85</w:t>
            </w:r>
          </w:p>
        </w:tc>
        <w:tc>
          <w:tcPr>
            <w:tcW w:w="0" w:type="auto"/>
            <w:shd w:val="clear" w:color="auto" w:fill="92D050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è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11.63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7.87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6.11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22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o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9.29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6.39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0" w:type="auto"/>
            <w:shd w:val="clear" w:color="auto" w:fill="92D050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  <w:shd w:val="clear" w:color="auto" w:fill="92D050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26</w:t>
            </w:r>
          </w:p>
        </w:tc>
        <w:tc>
          <w:tcPr>
            <w:tcW w:w="0" w:type="auto"/>
            <w:shd w:val="clear" w:color="auto" w:fill="92D050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</w:tr>
      <w:tr w:rsidR="00532907" w:rsidRPr="00065049" w:rsidTr="00A87611">
        <w:trPr>
          <w:jc w:val="center"/>
        </w:trPr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7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i/>
                <w:iCs/>
                <w:sz w:val="16"/>
                <w:szCs w:val="16"/>
              </w:rPr>
            </w:pPr>
            <w:r w:rsidRPr="00065049">
              <w:rPr>
                <w:rFonts w:ascii="Times New Roman" w:hAnsi="Times New Roman"/>
                <w:i/>
                <w:iCs/>
                <w:sz w:val="16"/>
                <w:szCs w:val="16"/>
              </w:rPr>
              <w:t>ò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8.19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5.46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5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4.17</w:t>
            </w:r>
          </w:p>
        </w:tc>
        <w:tc>
          <w:tcPr>
            <w:tcW w:w="0" w:type="auto"/>
            <w:vAlign w:val="center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jc w:val="center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color w:val="000000"/>
                <w:sz w:val="16"/>
                <w:szCs w:val="16"/>
              </w:rPr>
              <w:t>3.47</w:t>
            </w:r>
          </w:p>
        </w:tc>
        <w:tc>
          <w:tcPr>
            <w:tcW w:w="0" w:type="auto"/>
          </w:tcPr>
          <w:p w:rsidR="00532907" w:rsidRPr="00065049" w:rsidRDefault="00532907" w:rsidP="00A87611">
            <w:pPr>
              <w:spacing w:line="36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65049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</w:tr>
    </w:tbl>
    <w:p w:rsidR="00532907" w:rsidRDefault="00532907"/>
    <w:sectPr w:rsidR="00532907" w:rsidSect="007F74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bY0MLM0MjE3NTQ1NzZS0lEKTi0uzszPAykwrAUAJde3tCwAAAA="/>
  </w:docVars>
  <w:rsids>
    <w:rsidRoot w:val="00532907"/>
    <w:rsid w:val="000016CA"/>
    <w:rsid w:val="000057D0"/>
    <w:rsid w:val="00015D7D"/>
    <w:rsid w:val="0002481B"/>
    <w:rsid w:val="00027577"/>
    <w:rsid w:val="00030773"/>
    <w:rsid w:val="00031E9D"/>
    <w:rsid w:val="0003493F"/>
    <w:rsid w:val="00041859"/>
    <w:rsid w:val="00043FAC"/>
    <w:rsid w:val="00045418"/>
    <w:rsid w:val="0005158A"/>
    <w:rsid w:val="00054D4D"/>
    <w:rsid w:val="000551ED"/>
    <w:rsid w:val="00086914"/>
    <w:rsid w:val="00092A56"/>
    <w:rsid w:val="0009368A"/>
    <w:rsid w:val="00094820"/>
    <w:rsid w:val="000A3F4B"/>
    <w:rsid w:val="000A431C"/>
    <w:rsid w:val="000A67D6"/>
    <w:rsid w:val="000B2F13"/>
    <w:rsid w:val="000B56D8"/>
    <w:rsid w:val="000B6262"/>
    <w:rsid w:val="000C0938"/>
    <w:rsid w:val="000C6A8A"/>
    <w:rsid w:val="000C6E2D"/>
    <w:rsid w:val="000C77E7"/>
    <w:rsid w:val="000D04B0"/>
    <w:rsid w:val="000D0A7A"/>
    <w:rsid w:val="000D1AE6"/>
    <w:rsid w:val="000D632F"/>
    <w:rsid w:val="000D7D62"/>
    <w:rsid w:val="000F0C40"/>
    <w:rsid w:val="000F2435"/>
    <w:rsid w:val="0010162C"/>
    <w:rsid w:val="00106137"/>
    <w:rsid w:val="0012158A"/>
    <w:rsid w:val="00122644"/>
    <w:rsid w:val="00125DC6"/>
    <w:rsid w:val="001406EC"/>
    <w:rsid w:val="00142E95"/>
    <w:rsid w:val="00146D2A"/>
    <w:rsid w:val="001541B5"/>
    <w:rsid w:val="00160F1C"/>
    <w:rsid w:val="00172668"/>
    <w:rsid w:val="0017327A"/>
    <w:rsid w:val="00173D4C"/>
    <w:rsid w:val="00174E68"/>
    <w:rsid w:val="001814DB"/>
    <w:rsid w:val="0018622A"/>
    <w:rsid w:val="0018774A"/>
    <w:rsid w:val="001976FF"/>
    <w:rsid w:val="001A082C"/>
    <w:rsid w:val="001A1288"/>
    <w:rsid w:val="001A2E3F"/>
    <w:rsid w:val="001A496C"/>
    <w:rsid w:val="001A6498"/>
    <w:rsid w:val="001C22C6"/>
    <w:rsid w:val="001D4461"/>
    <w:rsid w:val="001D4B6E"/>
    <w:rsid w:val="001D6755"/>
    <w:rsid w:val="001D6C15"/>
    <w:rsid w:val="001E1CC7"/>
    <w:rsid w:val="001E39AA"/>
    <w:rsid w:val="001E7638"/>
    <w:rsid w:val="001F005B"/>
    <w:rsid w:val="001F36FB"/>
    <w:rsid w:val="001F4AD2"/>
    <w:rsid w:val="00212342"/>
    <w:rsid w:val="0021759C"/>
    <w:rsid w:val="00220E06"/>
    <w:rsid w:val="00221AE1"/>
    <w:rsid w:val="00231923"/>
    <w:rsid w:val="00233230"/>
    <w:rsid w:val="00247F1B"/>
    <w:rsid w:val="00251FD1"/>
    <w:rsid w:val="0025406E"/>
    <w:rsid w:val="0026011E"/>
    <w:rsid w:val="002650A4"/>
    <w:rsid w:val="00272950"/>
    <w:rsid w:val="00273E0F"/>
    <w:rsid w:val="002827E6"/>
    <w:rsid w:val="0028335A"/>
    <w:rsid w:val="00283F96"/>
    <w:rsid w:val="00285F3B"/>
    <w:rsid w:val="002906A1"/>
    <w:rsid w:val="0029394C"/>
    <w:rsid w:val="002A356F"/>
    <w:rsid w:val="002A711F"/>
    <w:rsid w:val="002A759A"/>
    <w:rsid w:val="002A78F2"/>
    <w:rsid w:val="002B2CBF"/>
    <w:rsid w:val="002B2FA8"/>
    <w:rsid w:val="002B6080"/>
    <w:rsid w:val="002D1033"/>
    <w:rsid w:val="002E0444"/>
    <w:rsid w:val="002E74F2"/>
    <w:rsid w:val="002F7AEA"/>
    <w:rsid w:val="0030298F"/>
    <w:rsid w:val="00303463"/>
    <w:rsid w:val="003321B4"/>
    <w:rsid w:val="00332557"/>
    <w:rsid w:val="00333373"/>
    <w:rsid w:val="00336A69"/>
    <w:rsid w:val="00340D12"/>
    <w:rsid w:val="00347813"/>
    <w:rsid w:val="00353B29"/>
    <w:rsid w:val="00357A25"/>
    <w:rsid w:val="00363387"/>
    <w:rsid w:val="00373B99"/>
    <w:rsid w:val="0037688F"/>
    <w:rsid w:val="00385288"/>
    <w:rsid w:val="00386FB2"/>
    <w:rsid w:val="00396221"/>
    <w:rsid w:val="003A1933"/>
    <w:rsid w:val="003A75B2"/>
    <w:rsid w:val="003B14F9"/>
    <w:rsid w:val="003C3ED3"/>
    <w:rsid w:val="003C53D9"/>
    <w:rsid w:val="003D0F66"/>
    <w:rsid w:val="003D6698"/>
    <w:rsid w:val="003E7A62"/>
    <w:rsid w:val="003F6767"/>
    <w:rsid w:val="003F7B65"/>
    <w:rsid w:val="00401908"/>
    <w:rsid w:val="00401E4D"/>
    <w:rsid w:val="004253DB"/>
    <w:rsid w:val="00427733"/>
    <w:rsid w:val="00441E1C"/>
    <w:rsid w:val="00452387"/>
    <w:rsid w:val="00455ECD"/>
    <w:rsid w:val="00463003"/>
    <w:rsid w:val="0047060E"/>
    <w:rsid w:val="004725DE"/>
    <w:rsid w:val="00476EB4"/>
    <w:rsid w:val="0048234E"/>
    <w:rsid w:val="00482B58"/>
    <w:rsid w:val="004844C1"/>
    <w:rsid w:val="00484793"/>
    <w:rsid w:val="004A198C"/>
    <w:rsid w:val="004A5B8E"/>
    <w:rsid w:val="004A73FE"/>
    <w:rsid w:val="004A788D"/>
    <w:rsid w:val="004D09B5"/>
    <w:rsid w:val="004D563C"/>
    <w:rsid w:val="004D7565"/>
    <w:rsid w:val="004E2006"/>
    <w:rsid w:val="004E41FE"/>
    <w:rsid w:val="004E59BD"/>
    <w:rsid w:val="004F1CBE"/>
    <w:rsid w:val="00512C76"/>
    <w:rsid w:val="0052564E"/>
    <w:rsid w:val="00527210"/>
    <w:rsid w:val="00532907"/>
    <w:rsid w:val="00536FD2"/>
    <w:rsid w:val="00537F3E"/>
    <w:rsid w:val="00544390"/>
    <w:rsid w:val="00545772"/>
    <w:rsid w:val="00554FA3"/>
    <w:rsid w:val="0055561A"/>
    <w:rsid w:val="005565BF"/>
    <w:rsid w:val="0057534C"/>
    <w:rsid w:val="0058466E"/>
    <w:rsid w:val="005B06EA"/>
    <w:rsid w:val="005B24F2"/>
    <w:rsid w:val="005B2B86"/>
    <w:rsid w:val="005B40D4"/>
    <w:rsid w:val="005B76F8"/>
    <w:rsid w:val="005C2580"/>
    <w:rsid w:val="005C4C14"/>
    <w:rsid w:val="005C778C"/>
    <w:rsid w:val="005D04F7"/>
    <w:rsid w:val="005D07EC"/>
    <w:rsid w:val="005D30E6"/>
    <w:rsid w:val="005D3931"/>
    <w:rsid w:val="005E04BB"/>
    <w:rsid w:val="005E2E34"/>
    <w:rsid w:val="005E4469"/>
    <w:rsid w:val="005F088B"/>
    <w:rsid w:val="00613873"/>
    <w:rsid w:val="00614FC2"/>
    <w:rsid w:val="00617282"/>
    <w:rsid w:val="00622236"/>
    <w:rsid w:val="0062466D"/>
    <w:rsid w:val="0062598E"/>
    <w:rsid w:val="00633CD0"/>
    <w:rsid w:val="00635F47"/>
    <w:rsid w:val="0064224C"/>
    <w:rsid w:val="00651154"/>
    <w:rsid w:val="006512E1"/>
    <w:rsid w:val="00653D12"/>
    <w:rsid w:val="00653F5B"/>
    <w:rsid w:val="00655116"/>
    <w:rsid w:val="00657BFB"/>
    <w:rsid w:val="0066014D"/>
    <w:rsid w:val="00672AB0"/>
    <w:rsid w:val="006808CC"/>
    <w:rsid w:val="00681CB8"/>
    <w:rsid w:val="00681D3C"/>
    <w:rsid w:val="00687D23"/>
    <w:rsid w:val="00690031"/>
    <w:rsid w:val="00696008"/>
    <w:rsid w:val="006977D9"/>
    <w:rsid w:val="006A4595"/>
    <w:rsid w:val="006B04E8"/>
    <w:rsid w:val="006B2722"/>
    <w:rsid w:val="006C4513"/>
    <w:rsid w:val="006C6550"/>
    <w:rsid w:val="006C7091"/>
    <w:rsid w:val="006D0332"/>
    <w:rsid w:val="006D0E0A"/>
    <w:rsid w:val="006D3372"/>
    <w:rsid w:val="006D5AFF"/>
    <w:rsid w:val="006E246C"/>
    <w:rsid w:val="006E46C6"/>
    <w:rsid w:val="006E592E"/>
    <w:rsid w:val="006F570B"/>
    <w:rsid w:val="0070759C"/>
    <w:rsid w:val="00716EFB"/>
    <w:rsid w:val="007309FE"/>
    <w:rsid w:val="00732365"/>
    <w:rsid w:val="00732622"/>
    <w:rsid w:val="007327CC"/>
    <w:rsid w:val="00734E3E"/>
    <w:rsid w:val="00742352"/>
    <w:rsid w:val="00745360"/>
    <w:rsid w:val="00751BFE"/>
    <w:rsid w:val="0075368B"/>
    <w:rsid w:val="0075472A"/>
    <w:rsid w:val="007601B1"/>
    <w:rsid w:val="007645D0"/>
    <w:rsid w:val="00765E66"/>
    <w:rsid w:val="00766707"/>
    <w:rsid w:val="00773209"/>
    <w:rsid w:val="00775068"/>
    <w:rsid w:val="007809AE"/>
    <w:rsid w:val="007821CF"/>
    <w:rsid w:val="00782CD7"/>
    <w:rsid w:val="00790AC1"/>
    <w:rsid w:val="007B525F"/>
    <w:rsid w:val="007B5460"/>
    <w:rsid w:val="007C412A"/>
    <w:rsid w:val="007C5905"/>
    <w:rsid w:val="007E0494"/>
    <w:rsid w:val="007E0708"/>
    <w:rsid w:val="007E31D3"/>
    <w:rsid w:val="007F3AFD"/>
    <w:rsid w:val="007F74DD"/>
    <w:rsid w:val="008162D0"/>
    <w:rsid w:val="008170D9"/>
    <w:rsid w:val="00821915"/>
    <w:rsid w:val="00823F5C"/>
    <w:rsid w:val="008242AE"/>
    <w:rsid w:val="00824660"/>
    <w:rsid w:val="0083085E"/>
    <w:rsid w:val="008408B6"/>
    <w:rsid w:val="008414A1"/>
    <w:rsid w:val="00851A27"/>
    <w:rsid w:val="00853DD2"/>
    <w:rsid w:val="00857A73"/>
    <w:rsid w:val="00866C28"/>
    <w:rsid w:val="00870F3F"/>
    <w:rsid w:val="00872045"/>
    <w:rsid w:val="0088587C"/>
    <w:rsid w:val="008A2432"/>
    <w:rsid w:val="008A5CFB"/>
    <w:rsid w:val="008A7347"/>
    <w:rsid w:val="008B2ED2"/>
    <w:rsid w:val="008B6085"/>
    <w:rsid w:val="008B6A28"/>
    <w:rsid w:val="008B7DAF"/>
    <w:rsid w:val="008D228A"/>
    <w:rsid w:val="008E0CE1"/>
    <w:rsid w:val="008E43EA"/>
    <w:rsid w:val="008E5C6E"/>
    <w:rsid w:val="008F573C"/>
    <w:rsid w:val="008F669C"/>
    <w:rsid w:val="008F7736"/>
    <w:rsid w:val="0091173B"/>
    <w:rsid w:val="00912D1A"/>
    <w:rsid w:val="0091332A"/>
    <w:rsid w:val="0092035C"/>
    <w:rsid w:val="009208F2"/>
    <w:rsid w:val="009407A8"/>
    <w:rsid w:val="00946140"/>
    <w:rsid w:val="00951DC1"/>
    <w:rsid w:val="00952DA0"/>
    <w:rsid w:val="00955378"/>
    <w:rsid w:val="00971784"/>
    <w:rsid w:val="00976D1B"/>
    <w:rsid w:val="00977AAD"/>
    <w:rsid w:val="0098780E"/>
    <w:rsid w:val="0099508E"/>
    <w:rsid w:val="009950EA"/>
    <w:rsid w:val="009A022E"/>
    <w:rsid w:val="009A1592"/>
    <w:rsid w:val="009A3E35"/>
    <w:rsid w:val="009A419A"/>
    <w:rsid w:val="009C4B4C"/>
    <w:rsid w:val="009C4EA9"/>
    <w:rsid w:val="009D1C27"/>
    <w:rsid w:val="009D3032"/>
    <w:rsid w:val="009D7EA9"/>
    <w:rsid w:val="009E52AE"/>
    <w:rsid w:val="009E7E10"/>
    <w:rsid w:val="00A01D3A"/>
    <w:rsid w:val="00A0781C"/>
    <w:rsid w:val="00A14D44"/>
    <w:rsid w:val="00A22099"/>
    <w:rsid w:val="00A269F3"/>
    <w:rsid w:val="00A27032"/>
    <w:rsid w:val="00A30E39"/>
    <w:rsid w:val="00A35990"/>
    <w:rsid w:val="00A45E46"/>
    <w:rsid w:val="00A46B71"/>
    <w:rsid w:val="00A470D9"/>
    <w:rsid w:val="00A50614"/>
    <w:rsid w:val="00A527EA"/>
    <w:rsid w:val="00A61D33"/>
    <w:rsid w:val="00A7205F"/>
    <w:rsid w:val="00A76D23"/>
    <w:rsid w:val="00A76D9C"/>
    <w:rsid w:val="00A812E9"/>
    <w:rsid w:val="00A81FA8"/>
    <w:rsid w:val="00A8281B"/>
    <w:rsid w:val="00A82DCE"/>
    <w:rsid w:val="00A865D5"/>
    <w:rsid w:val="00A87FF1"/>
    <w:rsid w:val="00A91586"/>
    <w:rsid w:val="00A95678"/>
    <w:rsid w:val="00A973F1"/>
    <w:rsid w:val="00AA55A8"/>
    <w:rsid w:val="00AA68E1"/>
    <w:rsid w:val="00AB52ED"/>
    <w:rsid w:val="00AD04ED"/>
    <w:rsid w:val="00AE5F32"/>
    <w:rsid w:val="00AF1FED"/>
    <w:rsid w:val="00AF4C93"/>
    <w:rsid w:val="00AF7982"/>
    <w:rsid w:val="00B008E6"/>
    <w:rsid w:val="00B23E1B"/>
    <w:rsid w:val="00B31695"/>
    <w:rsid w:val="00B324EB"/>
    <w:rsid w:val="00B32F6D"/>
    <w:rsid w:val="00B40A3A"/>
    <w:rsid w:val="00B41BA7"/>
    <w:rsid w:val="00B45BDA"/>
    <w:rsid w:val="00B51C02"/>
    <w:rsid w:val="00B51E30"/>
    <w:rsid w:val="00B554D5"/>
    <w:rsid w:val="00B63A2C"/>
    <w:rsid w:val="00B65D1E"/>
    <w:rsid w:val="00B71A80"/>
    <w:rsid w:val="00B73C4B"/>
    <w:rsid w:val="00B75299"/>
    <w:rsid w:val="00B77138"/>
    <w:rsid w:val="00B85727"/>
    <w:rsid w:val="00B96304"/>
    <w:rsid w:val="00B96A57"/>
    <w:rsid w:val="00BB2BEB"/>
    <w:rsid w:val="00BB38A7"/>
    <w:rsid w:val="00BB6318"/>
    <w:rsid w:val="00BC355A"/>
    <w:rsid w:val="00BC4C30"/>
    <w:rsid w:val="00BC58FB"/>
    <w:rsid w:val="00BD11B3"/>
    <w:rsid w:val="00BD47E3"/>
    <w:rsid w:val="00BF040A"/>
    <w:rsid w:val="00BF6FCC"/>
    <w:rsid w:val="00C0100F"/>
    <w:rsid w:val="00C02C55"/>
    <w:rsid w:val="00C03420"/>
    <w:rsid w:val="00C07CF2"/>
    <w:rsid w:val="00C15493"/>
    <w:rsid w:val="00C16FE3"/>
    <w:rsid w:val="00C2377C"/>
    <w:rsid w:val="00C25004"/>
    <w:rsid w:val="00C30089"/>
    <w:rsid w:val="00C30776"/>
    <w:rsid w:val="00C30EB9"/>
    <w:rsid w:val="00C314E6"/>
    <w:rsid w:val="00C32391"/>
    <w:rsid w:val="00C41F70"/>
    <w:rsid w:val="00C47255"/>
    <w:rsid w:val="00C53A45"/>
    <w:rsid w:val="00C55717"/>
    <w:rsid w:val="00C56E67"/>
    <w:rsid w:val="00C570D1"/>
    <w:rsid w:val="00C62146"/>
    <w:rsid w:val="00C676A4"/>
    <w:rsid w:val="00C75E40"/>
    <w:rsid w:val="00C86339"/>
    <w:rsid w:val="00C92389"/>
    <w:rsid w:val="00CA13D9"/>
    <w:rsid w:val="00CB3561"/>
    <w:rsid w:val="00CC1561"/>
    <w:rsid w:val="00CC65F7"/>
    <w:rsid w:val="00CC7EFC"/>
    <w:rsid w:val="00CD51D4"/>
    <w:rsid w:val="00CD7B44"/>
    <w:rsid w:val="00CE2E47"/>
    <w:rsid w:val="00CE719B"/>
    <w:rsid w:val="00D10C30"/>
    <w:rsid w:val="00D10F0C"/>
    <w:rsid w:val="00D16559"/>
    <w:rsid w:val="00D20714"/>
    <w:rsid w:val="00D243B7"/>
    <w:rsid w:val="00D25D8C"/>
    <w:rsid w:val="00D31F51"/>
    <w:rsid w:val="00D334E2"/>
    <w:rsid w:val="00D345F3"/>
    <w:rsid w:val="00D36407"/>
    <w:rsid w:val="00D36C0B"/>
    <w:rsid w:val="00D37F11"/>
    <w:rsid w:val="00D4078E"/>
    <w:rsid w:val="00D422D7"/>
    <w:rsid w:val="00D46CED"/>
    <w:rsid w:val="00D47993"/>
    <w:rsid w:val="00D60252"/>
    <w:rsid w:val="00D650BE"/>
    <w:rsid w:val="00D65F45"/>
    <w:rsid w:val="00D662D4"/>
    <w:rsid w:val="00D737A5"/>
    <w:rsid w:val="00D73A40"/>
    <w:rsid w:val="00D806F5"/>
    <w:rsid w:val="00D83260"/>
    <w:rsid w:val="00D87B02"/>
    <w:rsid w:val="00D9433B"/>
    <w:rsid w:val="00D969AB"/>
    <w:rsid w:val="00D97DD6"/>
    <w:rsid w:val="00DA155B"/>
    <w:rsid w:val="00DB3A16"/>
    <w:rsid w:val="00DB3FE3"/>
    <w:rsid w:val="00DC33AD"/>
    <w:rsid w:val="00DC39E5"/>
    <w:rsid w:val="00DC6168"/>
    <w:rsid w:val="00DD6F2A"/>
    <w:rsid w:val="00DE199E"/>
    <w:rsid w:val="00DE1FBD"/>
    <w:rsid w:val="00DE4B2F"/>
    <w:rsid w:val="00E02270"/>
    <w:rsid w:val="00E11C11"/>
    <w:rsid w:val="00E135B6"/>
    <w:rsid w:val="00E3341D"/>
    <w:rsid w:val="00E36C14"/>
    <w:rsid w:val="00E4565A"/>
    <w:rsid w:val="00E61929"/>
    <w:rsid w:val="00E679AA"/>
    <w:rsid w:val="00E76BA3"/>
    <w:rsid w:val="00E86DB8"/>
    <w:rsid w:val="00E90DFE"/>
    <w:rsid w:val="00E90E2D"/>
    <w:rsid w:val="00E9440F"/>
    <w:rsid w:val="00EA7B16"/>
    <w:rsid w:val="00EB6C4B"/>
    <w:rsid w:val="00EB6DAA"/>
    <w:rsid w:val="00EC116F"/>
    <w:rsid w:val="00EC6F20"/>
    <w:rsid w:val="00EC7284"/>
    <w:rsid w:val="00ED4807"/>
    <w:rsid w:val="00ED7167"/>
    <w:rsid w:val="00EE07F6"/>
    <w:rsid w:val="00EE540B"/>
    <w:rsid w:val="00EE79BE"/>
    <w:rsid w:val="00EE7B4F"/>
    <w:rsid w:val="00EF005A"/>
    <w:rsid w:val="00F06139"/>
    <w:rsid w:val="00F11FE6"/>
    <w:rsid w:val="00F260BB"/>
    <w:rsid w:val="00F33F2D"/>
    <w:rsid w:val="00F34F16"/>
    <w:rsid w:val="00F4031B"/>
    <w:rsid w:val="00F4041C"/>
    <w:rsid w:val="00F40B42"/>
    <w:rsid w:val="00F639D3"/>
    <w:rsid w:val="00F6531D"/>
    <w:rsid w:val="00F66AAE"/>
    <w:rsid w:val="00F67258"/>
    <w:rsid w:val="00F71481"/>
    <w:rsid w:val="00F814F9"/>
    <w:rsid w:val="00F8409B"/>
    <w:rsid w:val="00F91252"/>
    <w:rsid w:val="00F963F4"/>
    <w:rsid w:val="00FB4E4F"/>
    <w:rsid w:val="00FB5DC0"/>
    <w:rsid w:val="00FB775D"/>
    <w:rsid w:val="00FC0261"/>
    <w:rsid w:val="00FC37EE"/>
    <w:rsid w:val="00FC6CAB"/>
    <w:rsid w:val="00FD2745"/>
    <w:rsid w:val="00FD6A4C"/>
    <w:rsid w:val="00FE73EC"/>
    <w:rsid w:val="00FF031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2907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29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29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907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3290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32907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7</Words>
  <Characters>2037</Characters>
  <Application>Microsoft Office Word</Application>
  <DocSecurity>0</DocSecurity>
  <Lines>16</Lines>
  <Paragraphs>4</Paragraphs>
  <ScaleCrop>false</ScaleCrop>
  <Company/>
  <LinksUpToDate>false</LinksUpToDate>
  <CharactersWithSpaces>23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a Hidayat</dc:creator>
  <cp:lastModifiedBy>Hana Hidayat</cp:lastModifiedBy>
  <cp:revision>1</cp:revision>
  <dcterms:created xsi:type="dcterms:W3CDTF">2017-10-31T07:02:00Z</dcterms:created>
  <dcterms:modified xsi:type="dcterms:W3CDTF">2017-10-31T07:03:00Z</dcterms:modified>
</cp:coreProperties>
</file>